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Rome</w:t>
      </w:r>
    </w:p>
    <w:bookmarkStart w:id="25" w:name="Xf671e9759c7120c52e0f283db5a301e7179f0ac"/>
    <w:p>
      <w:pPr>
        <w:pStyle w:val="Heading1"/>
      </w:pPr>
      <w:r>
        <w:t xml:space="preserve">Cover Letter for Graphic Designer Position in Italy Rome</w:t>
      </w:r>
    </w:p>
    <w:p>
      <w:pPr>
        <w:pStyle w:val="FirstParagraph"/>
      </w:pPr>
      <w:r>
        <w:t xml:space="preserve">Dear [Hiring Manager's Name],</w:t>
      </w:r>
    </w:p>
    <w:p>
      <w:pPr>
        <w:pStyle w:val="BodyText"/>
      </w:pPr>
      <w:r>
        <w:t xml:space="preserve">As a passionate and experienced Graphic Designer with a deep appreciation for the vibrant creativity that defines Italy, particularly Rome, I am excited to apply for the Graphic Designer position at [Company Name]. Rome, a city where ancient history meets modern innovation, has long inspired my artistic journey. My career as a Graphic Designer has been shaped by a commitment to blending cultural depth with visual storytelling—a philosophy that aligns seamlessly with the dynamic design landscape of Italy Rome.</w:t>
      </w:r>
    </w:p>
    <w:p>
      <w:pPr>
        <w:pStyle w:val="BodyText"/>
      </w:pPr>
      <w:r>
        <w:t xml:space="preserve">Throughout my professional journey, I have specialized in creating visually compelling designs that resonate with diverse audiences while maintaining a strong sense of identity. My expertise spans branding, editorial design, digital media, and user interface development. Whether working on corporate projects or independent creative ventures, I approach each task with a focus on precision, originality, and functionality. In Italy Rome, where aesthetics and tradition intertwine effortlessly, I am eager to contribute my skills to an organization that values innovation rooted in cultural richness.</w:t>
      </w:r>
    </w:p>
    <w:bookmarkStart w:id="20" w:name="Xe5b5b02484cb519182391f0008345a5a9f94d11"/>
    <w:p>
      <w:pPr>
        <w:pStyle w:val="Heading2"/>
      </w:pPr>
      <w:r>
        <w:t xml:space="preserve">Why Italy Rome? A Unique Canvas for Design</w:t>
      </w:r>
    </w:p>
    <w:p>
      <w:pPr>
        <w:pStyle w:val="FirstParagraph"/>
      </w:pPr>
      <w:r>
        <w:t xml:space="preserve">Rome is more than just a city; it is a living museum of art, architecture, and design. From the iconic Colosseum to the intricate mosaics of the Roman Forum, every corner of this city tells a story. As a Graphic Designer, I find immense inspiration in Rome’s ability to balance historical grandeur with contemporary creativity. The opportunity to work in such an environment would allow me to infuse my designs with the essence of this city—where ancient motifs meet modern sensibilities.</w:t>
      </w:r>
    </w:p>
    <w:p>
      <w:pPr>
        <w:pStyle w:val="BodyText"/>
      </w:pPr>
      <w:r>
        <w:t xml:space="preserve">Italy Rome’s design community is known for its emphasis on craftsmanship, attention to detail, and a deep respect for visual harmony. This ethos mirrors my own approach to graphic design. I have always admired how Italian designers seamlessly integrate functionality with artistry, creating solutions that are both practical and aesthetically pleasing. I am particularly drawn to the collaborative spirit of Rome’s creative industry, where professionals from various disciplines come together to push boundaries and redefine what is possible.</w:t>
      </w:r>
    </w:p>
    <w:bookmarkEnd w:id="20"/>
    <w:bookmarkStart w:id="21" w:name="my-expertise-as-a-graphic-designer"/>
    <w:p>
      <w:pPr>
        <w:pStyle w:val="Heading2"/>
      </w:pPr>
      <w:r>
        <w:t xml:space="preserve">My Expertise as a Graphic Designer</w:t>
      </w:r>
    </w:p>
    <w:p>
      <w:pPr>
        <w:pStyle w:val="FirstParagraph"/>
      </w:pPr>
      <w:r>
        <w:t xml:space="preserve">With [X years] of experience in the field, I have developed a versatile skill set that includes conceptualization, typography, color theory, and digital illustration. My portfolio showcases projects ranging from brand identity systems to social media campaigns, each designed to communicate a clear message while captivating the viewer. I am proficient in industry-standard software such as Adobe Creative Suite (Photoshop, Illustrator, InDesign) and Figma for collaborative design workflows.</w:t>
      </w:r>
    </w:p>
    <w:p>
      <w:pPr>
        <w:pStyle w:val="BodyText"/>
      </w:pPr>
      <w:r>
        <w:t xml:space="preserve">One of my most fulfilling projects involved creating a branding strategy for a local boutique in Rome. By incorporating elements of Italian heritage into the visual identity—such as traditional patterns and warm color palettes—I helped the business connect with both local and international customers. This experience reinforced my belief that design is not just about aesthetics but about storytelling and cultural resonance.</w:t>
      </w:r>
    </w:p>
    <w:p>
      <w:pPr>
        <w:pStyle w:val="BodyText"/>
      </w:pPr>
      <w:r>
        <w:t xml:space="preserve">Additionally, I have a strong background in digital media, having designed responsive layouts for websites and mobile applications. My work emphasizes user-centered design principles, ensuring that every project is accessible, intuitive, and visually striking. I also collaborate closely with clients to understand their goals and translate them into cohesive visual narratives.</w:t>
      </w:r>
    </w:p>
    <w:bookmarkEnd w:id="21"/>
    <w:bookmarkStart w:id="22" w:name="why-company-name"/>
    <w:p>
      <w:pPr>
        <w:pStyle w:val="Heading2"/>
      </w:pPr>
      <w:r>
        <w:t xml:space="preserve">Why [Company Name]?</w:t>
      </w:r>
    </w:p>
    <w:p>
      <w:pPr>
        <w:pStyle w:val="FirstParagraph"/>
      </w:pPr>
      <w:r>
        <w:t xml:space="preserve">I am particularly drawn to [Company Name] because of its reputation for excellence in the design industry and its commitment to innovation. I have followed your work on [mention specific projects, campaigns, or values if known], and I am impressed by the way your designs reflect a balance between creativity and strategic thinking. Rome’s unique position as a hub for art and culture makes it an ideal location for a company like yours to thrive, and I would be honored to contribute my talents to your team.</w:t>
      </w:r>
    </w:p>
    <w:p>
      <w:pPr>
        <w:pStyle w:val="BodyText"/>
      </w:pPr>
      <w:r>
        <w:t xml:space="preserve">What excites me most about this opportunity is the chance to work within a city that values design as both an art form and a tool for communication. I believe my background in creating designs that celebrate cultural narratives would align well with [Company Name]’s mission. Whether it’s developing branding materials, crafting digital content, or collaborating on creative campaigns, I am eager to bring my passion for design to your organization.</w:t>
      </w:r>
    </w:p>
    <w:bookmarkEnd w:id="22"/>
    <w:bookmarkStart w:id="23" w:name="a-commitment-to-excellence"/>
    <w:p>
      <w:pPr>
        <w:pStyle w:val="Heading2"/>
      </w:pPr>
      <w:r>
        <w:t xml:space="preserve">A Commitment to Excellence</w:t>
      </w:r>
    </w:p>
    <w:p>
      <w:pPr>
        <w:pStyle w:val="FirstParagraph"/>
      </w:pPr>
      <w:r>
        <w:t xml:space="preserve">As a Graphic Designer, I understand the importance of precision and adaptability. In Rome, where the pace of life often blends tradition with modernity, I have learned to navigate diverse creative challenges while maintaining a focus on quality. My ability to work independently and as part of a team ensures that projects are completed efficiently without compromising on artistic integrity.</w:t>
      </w:r>
    </w:p>
    <w:p>
      <w:pPr>
        <w:pStyle w:val="BodyText"/>
      </w:pPr>
      <w:r>
        <w:t xml:space="preserve">I am also deeply committed to continuous learning and growth. The design landscape is ever-evolving, and I stay updated with the latest trends, tools, and techniques through online courses, workshops, and collaboration with fellow designers. This dedication to professional development allows me to deliver work that is not only visually stunning but also aligned with current industry standards.</w:t>
      </w:r>
    </w:p>
    <w:bookmarkEnd w:id="23"/>
    <w:bookmarkStart w:id="24" w:name="closing"/>
    <w:p>
      <w:pPr>
        <w:pStyle w:val="Heading2"/>
      </w:pPr>
      <w:r>
        <w:t xml:space="preserve">Closing</w:t>
      </w:r>
    </w:p>
    <w:p>
      <w:pPr>
        <w:pStyle w:val="FirstParagraph"/>
      </w:pPr>
      <w:r>
        <w:t xml:space="preserve">Thank you for considering my application. I would be thrilled to bring my skills and passion for design to [Company Name] and contribute to the creative legacy of Italy Rome. I am confident that my experience as a Graphic Designer, combined with my enthusiasm for working in such a culturally rich environment, makes me an ideal candidate for this role.</w:t>
      </w:r>
    </w:p>
    <w:p>
      <w:pPr>
        <w:pStyle w:val="BodyText"/>
      </w:pPr>
      <w:r>
        <w:t xml:space="preserve">Please feel free to contact me at [Your Phone Number] or [Your Email Address] to discuss how I can contribute to your team. I look forward to the opportunity to speak with you further about this exciting position.</w:t>
      </w:r>
    </w:p>
    <w:p>
      <w:pPr>
        <w:pStyle w:val="BodyText"/>
      </w:pPr>
      <w:r>
        <w:t xml:space="preserve">Sincerely,</w:t>
      </w:r>
    </w:p>
    <w:p>
      <w:pPr>
        <w:pStyle w:val="BodyText"/>
      </w:pPr>
      <w:r>
        <w:t xml:space="preserve">[Your Full Name]</w:t>
      </w:r>
    </w:p>
    <w:p>
      <w:pPr>
        <w:pStyle w:val="BodyText"/>
      </w:pPr>
      <w:r>
        <w:t xml:space="preserve">[Your Portfolio Website or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Italy Rome</dc:title>
  <dc:creator/>
  <dc:language>en</dc:language>
  <cp:keywords/>
  <dcterms:created xsi:type="dcterms:W3CDTF">2026-07-21T02:50:54Z</dcterms:created>
  <dcterms:modified xsi:type="dcterms:W3CDTF">2026-07-21T02:50:54Z</dcterms:modified>
</cp:coreProperties>
</file>

<file path=docProps/custom.xml><?xml version="1.0" encoding="utf-8"?>
<Properties xmlns="http://schemas.openxmlformats.org/officeDocument/2006/custom-properties" xmlns:vt="http://schemas.openxmlformats.org/officeDocument/2006/docPropsVTypes"/>
</file>